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E4BA2" w14:textId="2F332358" w:rsidR="00F434D8" w:rsidRDefault="008C1E8D">
      <w:r w:rsidRPr="00107A3F">
        <w:rPr>
          <w:b/>
          <w:bCs/>
        </w:rPr>
        <w:t>Enumerations</w:t>
      </w:r>
      <w:r w:rsidR="00107A3F" w:rsidRPr="00107A3F">
        <w:rPr>
          <w:b/>
          <w:bCs/>
        </w:rPr>
        <w:t xml:space="preserve"> (Keyword </w:t>
      </w:r>
      <w:proofErr w:type="spellStart"/>
      <w:r w:rsidR="00107A3F" w:rsidRPr="00107A3F">
        <w:rPr>
          <w:b/>
          <w:bCs/>
        </w:rPr>
        <w:t>enum</w:t>
      </w:r>
      <w:proofErr w:type="spellEnd"/>
      <w:r w:rsidR="00107A3F" w:rsidRPr="00107A3F">
        <w:rPr>
          <w:b/>
          <w:bCs/>
        </w:rPr>
        <w:t>)</w:t>
      </w:r>
      <w:r>
        <w:t>:</w:t>
      </w:r>
      <w:r w:rsidRPr="008C1E8D">
        <w:t xml:space="preserve"> it is a special type in Java that has </w:t>
      </w:r>
      <w:proofErr w:type="gramStart"/>
      <w:r w:rsidRPr="008C1E8D">
        <w:t>list</w:t>
      </w:r>
      <w:proofErr w:type="gramEnd"/>
      <w:r w:rsidRPr="008C1E8D">
        <w:t xml:space="preserve"> of constants which define fixed set of related values</w:t>
      </w:r>
      <w:r w:rsidR="00107A3F">
        <w:t>.</w:t>
      </w:r>
    </w:p>
    <w:p w14:paraId="27CB14F4" w14:textId="35E2CC8F" w:rsidR="00107A3F" w:rsidRDefault="00107A3F">
      <w:r>
        <w:t xml:space="preserve">E.g.: </w:t>
      </w:r>
      <w:proofErr w:type="spellStart"/>
      <w:r>
        <w:t>DaysOfWeek</w:t>
      </w:r>
      <w:proofErr w:type="spellEnd"/>
      <w:r>
        <w:t xml:space="preserve">, </w:t>
      </w:r>
      <w:proofErr w:type="spellStart"/>
      <w:r>
        <w:t>enum</w:t>
      </w:r>
      <w:proofErr w:type="spellEnd"/>
      <w:r>
        <w:t xml:space="preserve"> </w:t>
      </w:r>
      <w:proofErr w:type="spellStart"/>
      <w:r>
        <w:t>PaymentMenthod</w:t>
      </w:r>
      <w:proofErr w:type="spellEnd"/>
      <w:r>
        <w:t xml:space="preserve"> {Credit card, Debit card, </w:t>
      </w:r>
      <w:proofErr w:type="spellStart"/>
      <w:r>
        <w:t>Paypal</w:t>
      </w:r>
      <w:proofErr w:type="spellEnd"/>
      <w:r>
        <w:t>}.</w:t>
      </w:r>
    </w:p>
    <w:p w14:paraId="122F1AF3" w14:textId="5790C84D" w:rsidR="00107A3F" w:rsidRDefault="00107A3F">
      <w:r>
        <w:t xml:space="preserve">Note: </w:t>
      </w:r>
      <w:r w:rsidRPr="00107A3F">
        <w:t>enumerations can only hold a value that was declared in the list</w:t>
      </w:r>
      <w:r>
        <w:t>,</w:t>
      </w:r>
      <w:r w:rsidR="00F24941">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328142BD" w14:textId="74A0EADE" w:rsidR="008C1E8D" w:rsidRDefault="00107A3F" w:rsidP="00107A3F">
      <w:r w:rsidRPr="00107A3F">
        <w:t>We can define methods</w:t>
      </w:r>
      <w:r>
        <w:t xml:space="preserve">, </w:t>
      </w:r>
      <w:r w:rsidRPr="00107A3F">
        <w:t>instance variables and constructors in our enumerations</w:t>
      </w:r>
      <w:r>
        <w:t>.</w:t>
      </w:r>
      <w:r w:rsidR="00490B1B">
        <w:t xml:space="preserve"> </w:t>
      </w:r>
      <w:r w:rsidR="00490B1B" w:rsidRPr="00490B1B">
        <w:t>The constant created in the enumerator are the objects of enumeration type</w:t>
      </w:r>
      <w:r w:rsidR="00490B1B">
        <w:t>,</w:t>
      </w:r>
      <w:r w:rsidR="00490B1B" w:rsidRPr="00490B1B">
        <w:t xml:space="preserve"> so </w:t>
      </w:r>
      <w:r w:rsidR="004A4FF2">
        <w:t xml:space="preserve">if </w:t>
      </w:r>
      <w:r w:rsidR="004A4FF2" w:rsidRPr="00490B1B">
        <w:t>we</w:t>
      </w:r>
      <w:r w:rsidR="00490B1B" w:rsidRPr="00490B1B">
        <w:t xml:space="preserve"> create a constructor in the enumerator</w:t>
      </w:r>
      <w:r w:rsidR="00490B1B">
        <w:t>,</w:t>
      </w:r>
      <w:r w:rsidR="00490B1B" w:rsidRPr="00490B1B">
        <w:t xml:space="preserve"> the constructor is called when each enumeration constant is created</w:t>
      </w:r>
      <w:r w:rsidR="00490B1B">
        <w:t>.</w:t>
      </w:r>
      <w:r w:rsidR="00490B1B" w:rsidRPr="00490B1B">
        <w:t>so each enumeration constant has its own copy of instance variable defined by the enumeration</w:t>
      </w:r>
      <w:r w:rsidR="00490B1B">
        <w:t>,</w:t>
      </w:r>
    </w:p>
    <w:p w14:paraId="48C81068" w14:textId="0E29BE5B" w:rsidR="005824E2" w:rsidRDefault="00107A3F" w:rsidP="005824E2">
      <w:pPr>
        <w:pStyle w:val="ListParagraph"/>
        <w:numPr>
          <w:ilvl w:val="0"/>
          <w:numId w:val="2"/>
        </w:numPr>
      </w:pPr>
      <w:r w:rsidRPr="00107A3F">
        <w:t xml:space="preserve">Enum has </w:t>
      </w:r>
      <w:r w:rsidR="00F24941" w:rsidRPr="00107A3F">
        <w:t>a list</w:t>
      </w:r>
      <w:r w:rsidRPr="00107A3F">
        <w:t xml:space="preserve">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2288DB2F" w14:textId="7278703D" w:rsidR="005824E2" w:rsidRDefault="004A4FF2" w:rsidP="004A4FF2">
      <w:r>
        <w:rPr>
          <w:noProof/>
        </w:rPr>
        <mc:AlternateContent>
          <mc:Choice Requires="wps">
            <w:drawing>
              <wp:anchor distT="45720" distB="45720" distL="114300" distR="114300" simplePos="0" relativeHeight="251659264" behindDoc="0" locked="0" layoutInCell="1" allowOverlap="1" wp14:anchorId="550B8FB3" wp14:editId="399AE496">
                <wp:simplePos x="0" y="0"/>
                <wp:positionH relativeFrom="column">
                  <wp:posOffset>4031615</wp:posOffset>
                </wp:positionH>
                <wp:positionV relativeFrom="paragraph">
                  <wp:posOffset>111125</wp:posOffset>
                </wp:positionV>
                <wp:extent cx="4967605" cy="2651125"/>
                <wp:effectExtent l="0" t="0" r="23495" b="15875"/>
                <wp:wrapSquare wrapText="bothSides"/>
                <wp:docPr id="563675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7605" cy="2651125"/>
                        </a:xfrm>
                        <a:prstGeom prst="rect">
                          <a:avLst/>
                        </a:prstGeom>
                        <a:solidFill>
                          <a:srgbClr val="FFFFFF"/>
                        </a:solidFill>
                        <a:ln w="9525">
                          <a:solidFill>
                            <a:srgbClr val="000000"/>
                          </a:solidFill>
                          <a:miter lim="800000"/>
                          <a:headEnd/>
                          <a:tailEnd/>
                        </a:ln>
                      </wps:spPr>
                      <wps:txbx>
                        <w:txbxContent>
                          <w:p w14:paraId="374D9792" w14:textId="789CB90C" w:rsidR="005824E2" w:rsidRDefault="005824E2" w:rsidP="005824E2">
                            <w:pPr>
                              <w:pStyle w:val="ListParagraph"/>
                              <w:numPr>
                                <w:ilvl w:val="0"/>
                                <w:numId w:val="3"/>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18B07957" w14:textId="568EBD7A" w:rsidR="005824E2" w:rsidRDefault="005824E2" w:rsidP="005824E2">
                            <w:pPr>
                              <w:pStyle w:val="ListParagraph"/>
                              <w:numPr>
                                <w:ilvl w:val="0"/>
                                <w:numId w:val="3"/>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739A5530" w14:textId="3D07E708" w:rsidR="005824E2" w:rsidRDefault="005824E2" w:rsidP="005824E2">
                            <w:pPr>
                              <w:pStyle w:val="ListParagraph"/>
                              <w:numPr>
                                <w:ilvl w:val="0"/>
                                <w:numId w:val="3"/>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20D93465" w14:textId="7E13358A" w:rsidR="005824E2" w:rsidRDefault="005824E2" w:rsidP="005824E2">
                            <w:pPr>
                              <w:pStyle w:val="ListParagraph"/>
                              <w:numPr>
                                <w:ilvl w:val="0"/>
                                <w:numId w:val="3"/>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rsidR="00F24941">
                              <w:t>,</w:t>
                            </w:r>
                            <w:r w:rsidR="00F24941" w:rsidRPr="00F24941">
                              <w:t xml:space="preserve"> because </w:t>
                            </w:r>
                            <w:proofErr w:type="spellStart"/>
                            <w:r w:rsidR="00F24941" w:rsidRPr="00F24941">
                              <w:t>enums</w:t>
                            </w:r>
                            <w:proofErr w:type="spellEnd"/>
                            <w:r w:rsidR="00F24941" w:rsidRPr="00F24941">
                              <w:t xml:space="preserve"> are immutable and have predefined set of constant instances defined within the </w:t>
                            </w:r>
                            <w:proofErr w:type="spellStart"/>
                            <w:r w:rsidR="00F24941" w:rsidRPr="00F24941">
                              <w:t>enum</w:t>
                            </w:r>
                            <w:proofErr w:type="spellEnd"/>
                            <w:r w:rsidR="00F24941" w:rsidRPr="00F24941">
                              <w:t xml:space="preserve"> declaration itself</w:t>
                            </w:r>
                            <w:r w:rsidR="00F24941">
                              <w:t>.</w:t>
                            </w:r>
                          </w:p>
                          <w:p w14:paraId="03177457" w14:textId="04C9177B" w:rsidR="005824E2" w:rsidRDefault="005824E2" w:rsidP="005824E2">
                            <w:pPr>
                              <w:pStyle w:val="ListParagraph"/>
                              <w:numPr>
                                <w:ilvl w:val="0"/>
                                <w:numId w:val="3"/>
                              </w:numPr>
                            </w:pPr>
                            <w:r w:rsidRPr="005824E2">
                              <w:t>We define them same as primitive types</w:t>
                            </w:r>
                            <w:r>
                              <w:t xml:space="preserve"> (</w:t>
                            </w:r>
                            <w:r w:rsidRPr="005824E2">
                              <w:t>example</w:t>
                            </w:r>
                            <w:r w:rsidRPr="005824E2">
                              <w:t xml:space="preserve"> </w:t>
                            </w:r>
                            <w:proofErr w:type="spellStart"/>
                            <w:r>
                              <w:t>P</w:t>
                            </w:r>
                            <w:r w:rsidRPr="005824E2">
                              <w:t>ayment</w:t>
                            </w:r>
                            <w:r>
                              <w:t>M</w:t>
                            </w:r>
                            <w:r w:rsidRPr="005824E2">
                              <w:t>ethod</w:t>
                            </w:r>
                            <w:proofErr w:type="spellEnd"/>
                            <w:r w:rsidRPr="005824E2">
                              <w:t xml:space="preserve"> payment</w:t>
                            </w:r>
                            <w:proofErr w:type="spellStart"/>
                            <w:r>
                              <w:t>M</w:t>
                            </w:r>
                            <w:r w:rsidRPr="005824E2">
                              <w:t>ethod</w:t>
                            </w:r>
                            <w:proofErr w:type="spellEnd"/>
                            <w:r>
                              <w:t>)</w:t>
                            </w:r>
                          </w:p>
                          <w:p w14:paraId="738BF3BD" w14:textId="7000C068" w:rsidR="005824E2" w:rsidRDefault="005824E2" w:rsidP="005824E2">
                            <w:pPr>
                              <w:pStyle w:val="ListParagraph"/>
                              <w:numPr>
                                <w:ilvl w:val="0"/>
                                <w:numId w:val="3"/>
                              </w:numPr>
                            </w:pPr>
                            <w:r w:rsidRPr="005824E2">
                              <w:t>Enums work well with switch statements compared to integer and string consta</w:t>
                            </w:r>
                            <w:r w:rsidR="00F24941">
                              <w:t>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0B8FB3" id="_x0000_t202" coordsize="21600,21600" o:spt="202" path="m,l,21600r21600,l21600,xe">
                <v:stroke joinstyle="miter"/>
                <v:path gradientshapeok="t" o:connecttype="rect"/>
              </v:shapetype>
              <v:shape id="Text Box 2" o:spid="_x0000_s1026" type="#_x0000_t202" style="position:absolute;margin-left:317.45pt;margin-top:8.75pt;width:391.15pt;height:20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">
                <v:textbox>
                  <w:txbxContent>
                    <w:p w14:paraId="374D9792" w14:textId="789CB90C" w:rsidR="005824E2" w:rsidRDefault="005824E2" w:rsidP="005824E2">
                      <w:pPr>
                        <w:pStyle w:val="ListParagraph"/>
                        <w:numPr>
                          <w:ilvl w:val="0"/>
                          <w:numId w:val="3"/>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18B07957" w14:textId="568EBD7A" w:rsidR="005824E2" w:rsidRDefault="005824E2" w:rsidP="005824E2">
                      <w:pPr>
                        <w:pStyle w:val="ListParagraph"/>
                        <w:numPr>
                          <w:ilvl w:val="0"/>
                          <w:numId w:val="3"/>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739A5530" w14:textId="3D07E708" w:rsidR="005824E2" w:rsidRDefault="005824E2" w:rsidP="005824E2">
                      <w:pPr>
                        <w:pStyle w:val="ListParagraph"/>
                        <w:numPr>
                          <w:ilvl w:val="0"/>
                          <w:numId w:val="3"/>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20D93465" w14:textId="7E13358A" w:rsidR="005824E2" w:rsidRDefault="005824E2" w:rsidP="005824E2">
                      <w:pPr>
                        <w:pStyle w:val="ListParagraph"/>
                        <w:numPr>
                          <w:ilvl w:val="0"/>
                          <w:numId w:val="3"/>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rsidR="00F24941">
                        <w:t>,</w:t>
                      </w:r>
                      <w:r w:rsidR="00F24941" w:rsidRPr="00F24941">
                        <w:t xml:space="preserve"> because </w:t>
                      </w:r>
                      <w:proofErr w:type="spellStart"/>
                      <w:r w:rsidR="00F24941" w:rsidRPr="00F24941">
                        <w:t>enums</w:t>
                      </w:r>
                      <w:proofErr w:type="spellEnd"/>
                      <w:r w:rsidR="00F24941" w:rsidRPr="00F24941">
                        <w:t xml:space="preserve"> are immutable and have predefined set of constant instances defined within the </w:t>
                      </w:r>
                      <w:proofErr w:type="spellStart"/>
                      <w:r w:rsidR="00F24941" w:rsidRPr="00F24941">
                        <w:t>enum</w:t>
                      </w:r>
                      <w:proofErr w:type="spellEnd"/>
                      <w:r w:rsidR="00F24941" w:rsidRPr="00F24941">
                        <w:t xml:space="preserve"> declaration itself</w:t>
                      </w:r>
                      <w:r w:rsidR="00F24941">
                        <w:t>.</w:t>
                      </w:r>
                    </w:p>
                    <w:p w14:paraId="03177457" w14:textId="04C9177B" w:rsidR="005824E2" w:rsidRDefault="005824E2" w:rsidP="005824E2">
                      <w:pPr>
                        <w:pStyle w:val="ListParagraph"/>
                        <w:numPr>
                          <w:ilvl w:val="0"/>
                          <w:numId w:val="3"/>
                        </w:numPr>
                      </w:pPr>
                      <w:r w:rsidRPr="005824E2">
                        <w:t>We define them same as primitive types</w:t>
                      </w:r>
                      <w:r>
                        <w:t xml:space="preserve"> (</w:t>
                      </w:r>
                      <w:r w:rsidRPr="005824E2">
                        <w:t>example</w:t>
                      </w:r>
                      <w:r w:rsidRPr="005824E2">
                        <w:t xml:space="preserve"> </w:t>
                      </w:r>
                      <w:proofErr w:type="spellStart"/>
                      <w:r>
                        <w:t>P</w:t>
                      </w:r>
                      <w:r w:rsidRPr="005824E2">
                        <w:t>ayment</w:t>
                      </w:r>
                      <w:r>
                        <w:t>M</w:t>
                      </w:r>
                      <w:r w:rsidRPr="005824E2">
                        <w:t>ethod</w:t>
                      </w:r>
                      <w:proofErr w:type="spellEnd"/>
                      <w:r w:rsidRPr="005824E2">
                        <w:t xml:space="preserve"> payment</w:t>
                      </w:r>
                      <w:proofErr w:type="spellStart"/>
                      <w:r>
                        <w:t>M</w:t>
                      </w:r>
                      <w:r w:rsidRPr="005824E2">
                        <w:t>ethod</w:t>
                      </w:r>
                      <w:proofErr w:type="spellEnd"/>
                      <w:r>
                        <w:t>)</w:t>
                      </w:r>
                    </w:p>
                    <w:p w14:paraId="738BF3BD" w14:textId="7000C068" w:rsidR="005824E2" w:rsidRDefault="005824E2" w:rsidP="005824E2">
                      <w:pPr>
                        <w:pStyle w:val="ListParagraph"/>
                        <w:numPr>
                          <w:ilvl w:val="0"/>
                          <w:numId w:val="3"/>
                        </w:numPr>
                      </w:pPr>
                      <w:r w:rsidRPr="005824E2">
                        <w:t>Enums work well with switch statements compared to integer and string consta</w:t>
                      </w:r>
                      <w:r w:rsidR="00F24941">
                        <w:t>nts.</w:t>
                      </w:r>
                    </w:p>
                  </w:txbxContent>
                </v:textbox>
                <w10:wrap type="square"/>
              </v:shape>
            </w:pict>
          </mc:Fallback>
        </mc:AlternateContent>
      </w:r>
      <w:r w:rsidRPr="004A4FF2">
        <w:drawing>
          <wp:inline distT="0" distB="0" distL="0" distR="0" wp14:anchorId="50E25C42" wp14:editId="2C101B7F">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5"/>
                    <a:stretch>
                      <a:fillRect/>
                    </a:stretch>
                  </pic:blipFill>
                  <pic:spPr>
                    <a:xfrm>
                      <a:off x="0" y="0"/>
                      <a:ext cx="3889660" cy="3644417"/>
                    </a:xfrm>
                    <a:prstGeom prst="rect">
                      <a:avLst/>
                    </a:prstGeom>
                  </pic:spPr>
                </pic:pic>
              </a:graphicData>
            </a:graphic>
          </wp:inline>
        </w:drawing>
      </w:r>
    </w:p>
    <w:p w14:paraId="6CEA85AE" w14:textId="4B6D3B63" w:rsidR="00F24941" w:rsidRDefault="00F24941" w:rsidP="005824E2">
      <w:proofErr w:type="gramStart"/>
      <w:r>
        <w:t>values(</w:t>
      </w:r>
      <w:proofErr w:type="gramEnd"/>
      <w:r>
        <w:t xml:space="preserve">) vs </w:t>
      </w:r>
      <w:proofErr w:type="spellStart"/>
      <w:r>
        <w:t>valuesOf</w:t>
      </w:r>
      <w:proofErr w:type="spellEnd"/>
      <w:r>
        <w:t>()</w:t>
      </w:r>
    </w:p>
    <w:p w14:paraId="72139BAE" w14:textId="69305E62" w:rsidR="00F24941" w:rsidRDefault="00F24941" w:rsidP="00F24941">
      <w:pPr>
        <w:pStyle w:val="ListParagraph"/>
        <w:numPr>
          <w:ilvl w:val="0"/>
          <w:numId w:val="2"/>
        </w:numPr>
      </w:pPr>
      <w:r w:rsidRPr="00F24941">
        <w:t xml:space="preserve">The </w:t>
      </w:r>
      <w:r w:rsidRPr="00F24941">
        <w:t>values (</w:t>
      </w:r>
      <w:r w:rsidRPr="00F24941">
        <w:t xml:space="preserve">) method </w:t>
      </w:r>
      <w:r w:rsidR="00490B1B" w:rsidRPr="00490B1B">
        <w:t xml:space="preserve">returns an array containing all the constants declared in the </w:t>
      </w:r>
      <w:proofErr w:type="spellStart"/>
      <w:r w:rsidR="00490B1B" w:rsidRPr="00490B1B">
        <w:t>enum</w:t>
      </w:r>
      <w:proofErr w:type="spellEnd"/>
      <w:r w:rsidR="00490B1B" w:rsidRPr="00490B1B">
        <w:t xml:space="preserve"> declaration</w:t>
      </w:r>
      <w:r w:rsidR="00490B1B">
        <w:t>.</w:t>
      </w:r>
    </w:p>
    <w:p w14:paraId="7C552B5F" w14:textId="2C5B3F4C" w:rsidR="00490B1B" w:rsidRDefault="00490B1B" w:rsidP="00F24941">
      <w:pPr>
        <w:pStyle w:val="ListParagraph"/>
        <w:numPr>
          <w:ilvl w:val="0"/>
          <w:numId w:val="2"/>
        </w:numPr>
      </w:pPr>
      <w:r w:rsidRPr="00490B1B">
        <w:t xml:space="preserve">The </w:t>
      </w:r>
      <w:proofErr w:type="spellStart"/>
      <w:proofErr w:type="gramStart"/>
      <w:r w:rsidRPr="00490B1B">
        <w:t>value</w:t>
      </w:r>
      <w:r>
        <w:t>Of</w:t>
      </w:r>
      <w:proofErr w:type="spellEnd"/>
      <w:r>
        <w:t>(</w:t>
      </w:r>
      <w:proofErr w:type="gramEnd"/>
      <w:r>
        <w:t>)</w:t>
      </w:r>
      <w:r w:rsidRPr="00490B1B">
        <w:t xml:space="preserve"> method returns the </w:t>
      </w:r>
      <w:proofErr w:type="spellStart"/>
      <w:r w:rsidRPr="00490B1B">
        <w:t>enum</w:t>
      </w:r>
      <w:proofErr w:type="spellEnd"/>
      <w:r w:rsidRPr="00490B1B">
        <w:t xml:space="preserve"> constant with specific name</w:t>
      </w:r>
      <w:r w:rsidR="00573165">
        <w:t>.</w:t>
      </w:r>
    </w:p>
    <w:p w14:paraId="39228700" w14:textId="1D202353" w:rsidR="00573165" w:rsidRDefault="00573165" w:rsidP="00573165">
      <w:r w:rsidRPr="00573165">
        <w:t>All enumerations automatically inherit one superclass</w:t>
      </w:r>
      <w:r>
        <w:t xml:space="preserve"> </w:t>
      </w:r>
      <w:proofErr w:type="spellStart"/>
      <w:proofErr w:type="gramStart"/>
      <w:r>
        <w:t>java,lang</w:t>
      </w:r>
      <w:proofErr w:type="gramEnd"/>
      <w:r>
        <w:t>.enum</w:t>
      </w:r>
      <w:proofErr w:type="spellEnd"/>
      <w:r>
        <w:t>.</w:t>
      </w:r>
    </w:p>
    <w:p w14:paraId="65684EB1" w14:textId="4F6C27A9" w:rsidR="00573165" w:rsidRDefault="00733FFC" w:rsidP="00573165">
      <w:pPr>
        <w:pStyle w:val="ListParagraph"/>
        <w:numPr>
          <w:ilvl w:val="0"/>
          <w:numId w:val="2"/>
        </w:numPr>
      </w:pPr>
      <w:r w:rsidRPr="00733FFC">
        <w:t xml:space="preserve">It also inherits several methods that are available for use by all </w:t>
      </w:r>
      <w:r w:rsidR="00997F4B" w:rsidRPr="00733FFC">
        <w:t>enumerations.</w:t>
      </w:r>
    </w:p>
    <w:p w14:paraId="6E04ED8E" w14:textId="644C66FB" w:rsidR="00733FFC" w:rsidRDefault="00733FFC" w:rsidP="00573165">
      <w:pPr>
        <w:pStyle w:val="ListParagraph"/>
        <w:numPr>
          <w:ilvl w:val="0"/>
          <w:numId w:val="2"/>
        </w:numPr>
      </w:pPr>
      <w:proofErr w:type="gramStart"/>
      <w:r w:rsidRPr="00733FFC">
        <w:lastRenderedPageBreak/>
        <w:t>ordinal( )</w:t>
      </w:r>
      <w:proofErr w:type="gramEnd"/>
      <w:r w:rsidRPr="00733FFC">
        <w:t xml:space="preserve"> method</w:t>
      </w:r>
      <w:r>
        <w:t xml:space="preserve"> - </w:t>
      </w:r>
      <w:r w:rsidRPr="00733FFC">
        <w:t xml:space="preserve">it returns the position in its </w:t>
      </w:r>
      <w:proofErr w:type="spellStart"/>
      <w:r w:rsidRPr="00733FFC">
        <w:t>enum</w:t>
      </w:r>
      <w:proofErr w:type="spellEnd"/>
      <w:r w:rsidRPr="00733FFC">
        <w:t xml:space="preserve"> declaration where initial constant is assigned as 0</w:t>
      </w:r>
    </w:p>
    <w:p w14:paraId="459D354E" w14:textId="79FDD0A8" w:rsidR="00733FFC" w:rsidRDefault="00733FFC" w:rsidP="00733FFC">
      <w:pPr>
        <w:pStyle w:val="ListParagraph"/>
        <w:numPr>
          <w:ilvl w:val="0"/>
          <w:numId w:val="2"/>
        </w:numPr>
      </w:pPr>
      <w:proofErr w:type="spellStart"/>
      <w:proofErr w:type="gramStart"/>
      <w:r w:rsidRPr="00733FFC">
        <w:t>compareTo</w:t>
      </w:r>
      <w:proofErr w:type="spellEnd"/>
      <w:r w:rsidRPr="00733FFC">
        <w:t>( )</w:t>
      </w:r>
      <w:proofErr w:type="gramEnd"/>
      <w:r>
        <w:t xml:space="preserve"> - </w:t>
      </w:r>
      <w:r w:rsidRPr="00733FFC">
        <w:t xml:space="preserve">based on the ordinal value it compares 1 </w:t>
      </w:r>
      <w:proofErr w:type="spellStart"/>
      <w:r w:rsidRPr="00733FFC">
        <w:t>enum</w:t>
      </w:r>
      <w:proofErr w:type="spellEnd"/>
      <w:r w:rsidRPr="00733FFC">
        <w:t xml:space="preserve"> constant with another </w:t>
      </w:r>
    </w:p>
    <w:p w14:paraId="62D3FB40" w14:textId="53CFD9E9" w:rsidR="00733FFC" w:rsidRDefault="00733FFC" w:rsidP="00733FFC">
      <w:pPr>
        <w:pStyle w:val="ListParagraph"/>
        <w:numPr>
          <w:ilvl w:val="0"/>
          <w:numId w:val="2"/>
        </w:numPr>
      </w:pPr>
      <w:proofErr w:type="gramStart"/>
      <w:r w:rsidRPr="00733FFC">
        <w:t>equals( )</w:t>
      </w:r>
      <w:proofErr w:type="gramEnd"/>
      <w:r>
        <w:t xml:space="preserve"> -</w:t>
      </w:r>
      <w:r>
        <w:t xml:space="preserve"> equals( </w:t>
      </w:r>
      <w:r>
        <w:t>)</w:t>
      </w:r>
      <w:r w:rsidR="008A6661" w:rsidRPr="008A6661">
        <w:t xml:space="preserve"> method can compare enumeration constant with any other object however the method will return only true if the two objects contains the same value and they are from the same enumeration</w:t>
      </w:r>
      <w:r w:rsidR="008A6661">
        <w:t xml:space="preserve">. </w:t>
      </w:r>
      <w:r>
        <w:t xml:space="preserve"> Simply having ordinal</w:t>
      </w:r>
      <w:r w:rsidR="008A6661">
        <w:t xml:space="preserve"> </w:t>
      </w:r>
      <w:r>
        <w:t xml:space="preserve">values in common will not cause </w:t>
      </w:r>
      <w:proofErr w:type="gramStart"/>
      <w:r>
        <w:t>equals( )</w:t>
      </w:r>
      <w:proofErr w:type="gramEnd"/>
      <w:r>
        <w:t xml:space="preserve"> to return true if the</w:t>
      </w:r>
      <w:r w:rsidR="008A6661">
        <w:t xml:space="preserve"> </w:t>
      </w:r>
      <w:r>
        <w:t>two constants are from different enumerations.</w:t>
      </w:r>
      <w:r>
        <w:t xml:space="preserve"> </w:t>
      </w:r>
    </w:p>
    <w:p w14:paraId="71B677B0" w14:textId="099BFF11" w:rsidR="00997F4B" w:rsidRDefault="00997F4B" w:rsidP="00733FFC">
      <w:pPr>
        <w:pStyle w:val="ListParagraph"/>
        <w:numPr>
          <w:ilvl w:val="0"/>
          <w:numId w:val="2"/>
        </w:numPr>
      </w:pPr>
      <w:r w:rsidRPr="00997F4B">
        <w:drawing>
          <wp:inline distT="0" distB="0" distL="0" distR="0" wp14:anchorId="47780CBD" wp14:editId="3D0F2BC3">
            <wp:extent cx="3959195" cy="5619750"/>
            <wp:effectExtent l="0" t="0" r="3810" b="0"/>
            <wp:docPr id="160703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
                    <pic:cNvPicPr/>
                  </pic:nvPicPr>
                  <pic:blipFill>
                    <a:blip r:embed="rId6"/>
                    <a:stretch>
                      <a:fillRect/>
                    </a:stretch>
                  </pic:blipFill>
                  <pic:spPr>
                    <a:xfrm>
                      <a:off x="0" y="0"/>
                      <a:ext cx="3964094" cy="5626703"/>
                    </a:xfrm>
                    <a:prstGeom prst="rect">
                      <a:avLst/>
                    </a:prstGeom>
                  </pic:spPr>
                </pic:pic>
              </a:graphicData>
            </a:graphic>
          </wp:inline>
        </w:drawing>
      </w:r>
      <w:r w:rsidRPr="00997F4B">
        <w:rPr>
          <w:noProof/>
        </w:rPr>
        <w:t xml:space="preserve"> </w:t>
      </w:r>
      <w:r w:rsidRPr="00997F4B">
        <w:drawing>
          <wp:inline distT="0" distB="0" distL="0" distR="0" wp14:anchorId="2F13284E" wp14:editId="48789174">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7"/>
                    <a:stretch>
                      <a:fillRect/>
                    </a:stretch>
                  </pic:blipFill>
                  <pic:spPr>
                    <a:xfrm>
                      <a:off x="0" y="0"/>
                      <a:ext cx="3814196" cy="1800300"/>
                    </a:xfrm>
                    <a:prstGeom prst="rect">
                      <a:avLst/>
                    </a:prstGeom>
                  </pic:spPr>
                </pic:pic>
              </a:graphicData>
            </a:graphic>
          </wp:inline>
        </w:drawing>
      </w:r>
    </w:p>
    <w:sectPr w:rsidR="00997F4B" w:rsidSect="001139E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A166E"/>
    <w:multiLevelType w:val="hybridMultilevel"/>
    <w:tmpl w:val="F3E6432E"/>
    <w:lvl w:ilvl="0" w:tplc="4A4CA31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373FA8"/>
    <w:multiLevelType w:val="hybridMultilevel"/>
    <w:tmpl w:val="2A962ED6"/>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238187">
    <w:abstractNumId w:val="0"/>
  </w:num>
  <w:num w:numId="2" w16cid:durableId="751976433">
    <w:abstractNumId w:val="1"/>
  </w:num>
  <w:num w:numId="3" w16cid:durableId="721487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NjQ3MDMztDSwsDRW0lEKTi0uzszPAykwrAUAd06oQCwAAAA="/>
  </w:docVars>
  <w:rsids>
    <w:rsidRoot w:val="008C1E8D"/>
    <w:rsid w:val="00107A3F"/>
    <w:rsid w:val="001139EA"/>
    <w:rsid w:val="002C3CBD"/>
    <w:rsid w:val="003C2549"/>
    <w:rsid w:val="00490B1B"/>
    <w:rsid w:val="004A4FF2"/>
    <w:rsid w:val="00573165"/>
    <w:rsid w:val="005824E2"/>
    <w:rsid w:val="00733FFC"/>
    <w:rsid w:val="00753A78"/>
    <w:rsid w:val="00851EEF"/>
    <w:rsid w:val="008A6661"/>
    <w:rsid w:val="008C1E8D"/>
    <w:rsid w:val="00997F4B"/>
    <w:rsid w:val="00BA3608"/>
    <w:rsid w:val="00F24941"/>
    <w:rsid w:val="00F43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94F2"/>
  <w15:chartTrackingRefBased/>
  <w15:docId w15:val="{080AE13C-6663-478C-A583-D18951E0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E8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1E8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1E8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1E8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1E8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1E8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1E8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1E8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1E8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E8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1E8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1E8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1E8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1E8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1E8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1E8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1E8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1E8D"/>
    <w:rPr>
      <w:rFonts w:eastAsiaTheme="majorEastAsia" w:cstheme="majorBidi"/>
      <w:color w:val="272727" w:themeColor="text1" w:themeTint="D8"/>
    </w:rPr>
  </w:style>
  <w:style w:type="paragraph" w:styleId="Title">
    <w:name w:val="Title"/>
    <w:basedOn w:val="Normal"/>
    <w:next w:val="Normal"/>
    <w:link w:val="TitleChar"/>
    <w:uiPriority w:val="10"/>
    <w:qFormat/>
    <w:rsid w:val="008C1E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1E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1E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1E8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1E8D"/>
    <w:pPr>
      <w:spacing w:before="160"/>
      <w:jc w:val="center"/>
    </w:pPr>
    <w:rPr>
      <w:i/>
      <w:iCs/>
      <w:color w:val="404040" w:themeColor="text1" w:themeTint="BF"/>
    </w:rPr>
  </w:style>
  <w:style w:type="character" w:customStyle="1" w:styleId="QuoteChar">
    <w:name w:val="Quote Char"/>
    <w:basedOn w:val="DefaultParagraphFont"/>
    <w:link w:val="Quote"/>
    <w:uiPriority w:val="29"/>
    <w:rsid w:val="008C1E8D"/>
    <w:rPr>
      <w:i/>
      <w:iCs/>
      <w:color w:val="404040" w:themeColor="text1" w:themeTint="BF"/>
    </w:rPr>
  </w:style>
  <w:style w:type="paragraph" w:styleId="ListParagraph">
    <w:name w:val="List Paragraph"/>
    <w:basedOn w:val="Normal"/>
    <w:uiPriority w:val="34"/>
    <w:qFormat/>
    <w:rsid w:val="008C1E8D"/>
    <w:pPr>
      <w:ind w:left="720"/>
      <w:contextualSpacing/>
    </w:pPr>
  </w:style>
  <w:style w:type="character" w:styleId="IntenseEmphasis">
    <w:name w:val="Intense Emphasis"/>
    <w:basedOn w:val="DefaultParagraphFont"/>
    <w:uiPriority w:val="21"/>
    <w:qFormat/>
    <w:rsid w:val="008C1E8D"/>
    <w:rPr>
      <w:i/>
      <w:iCs/>
      <w:color w:val="0F4761" w:themeColor="accent1" w:themeShade="BF"/>
    </w:rPr>
  </w:style>
  <w:style w:type="paragraph" w:styleId="IntenseQuote">
    <w:name w:val="Intense Quote"/>
    <w:basedOn w:val="Normal"/>
    <w:next w:val="Normal"/>
    <w:link w:val="IntenseQuoteChar"/>
    <w:uiPriority w:val="30"/>
    <w:qFormat/>
    <w:rsid w:val="008C1E8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1E8D"/>
    <w:rPr>
      <w:i/>
      <w:iCs/>
      <w:color w:val="0F4761" w:themeColor="accent1" w:themeShade="BF"/>
    </w:rPr>
  </w:style>
  <w:style w:type="character" w:styleId="IntenseReference">
    <w:name w:val="Intense Reference"/>
    <w:basedOn w:val="DefaultParagraphFont"/>
    <w:uiPriority w:val="32"/>
    <w:qFormat/>
    <w:rsid w:val="008C1E8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3</cp:revision>
  <dcterms:created xsi:type="dcterms:W3CDTF">2024-04-26T19:01:00Z</dcterms:created>
  <dcterms:modified xsi:type="dcterms:W3CDTF">2024-04-26T21:19:00Z</dcterms:modified>
</cp:coreProperties>
</file>